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5BEFD022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5BEFD022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0CF77822" w:rsidR="00E73F84" w:rsidRPr="004C5FE3" w:rsidRDefault="7466F25E" w:rsidP="000139F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4E7AD6">
              <w:rPr>
                <w:rFonts w:asciiTheme="minorHAnsi" w:eastAsiaTheme="minorEastAsia" w:hAnsiTheme="minorHAnsi" w:cstheme="minorBidi"/>
              </w:rPr>
              <w:t>May</w:t>
            </w:r>
            <w:r w:rsidR="000139FE">
              <w:rPr>
                <w:rFonts w:asciiTheme="minorHAnsi" w:eastAsiaTheme="minorEastAsia" w:hAnsiTheme="minorHAnsi" w:cstheme="minorBidi"/>
              </w:rPr>
              <w:t xml:space="preserve"> </w:t>
            </w:r>
            <w:r w:rsidR="004E7AD6">
              <w:rPr>
                <w:rFonts w:asciiTheme="minorHAnsi" w:eastAsiaTheme="minorEastAsia" w:hAnsiTheme="minorHAnsi" w:cstheme="minorBidi"/>
              </w:rPr>
              <w:t>2</w:t>
            </w:r>
            <w:r w:rsidR="00711BB8">
              <w:rPr>
                <w:rFonts w:asciiTheme="minorHAnsi" w:eastAsiaTheme="minorEastAsia" w:hAnsiTheme="minorHAnsi" w:cstheme="minorBidi"/>
              </w:rPr>
              <w:t>, 201</w:t>
            </w:r>
            <w:r w:rsidR="000E5920">
              <w:rPr>
                <w:rFonts w:asciiTheme="minorHAnsi" w:eastAsiaTheme="minorEastAsia" w:hAnsiTheme="minorHAnsi" w:cstheme="minorBidi"/>
              </w:rPr>
              <w:t>8</w:t>
            </w:r>
            <w:r w:rsidR="00711BB8">
              <w:rPr>
                <w:rFonts w:asciiTheme="minorHAnsi" w:eastAsiaTheme="minorEastAsia" w:hAnsiTheme="minorHAnsi" w:cstheme="minorBidi"/>
              </w:rPr>
              <w:t xml:space="preserve">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2C1F463B" w14:textId="77777777" w:rsidTr="5BEFD022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5EB1C" w14:textId="77777777" w:rsidR="004E7AD6" w:rsidRPr="00D367C8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Libbie Mill Library</w:t>
            </w:r>
          </w:p>
          <w:p w14:paraId="42097414" w14:textId="77777777" w:rsidR="004E7AD6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2100 Libbie Lake East St</w:t>
            </w:r>
          </w:p>
          <w:p w14:paraId="64B71BC8" w14:textId="7FB6F41C" w:rsidR="00C556E1" w:rsidRPr="004C5FE3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ichmond, VA 23230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0B89AE71" w:rsidR="00352EA6" w:rsidRPr="004C5FE3" w:rsidRDefault="001556F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77777777"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683E1F84" w:rsidR="00352EA6" w:rsidRPr="004C5FE3" w:rsidRDefault="00352EA6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2961C3BD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 w:rsidR="0001697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1E11EFE4" w:rsidR="00352EA6" w:rsidRPr="004C5FE3" w:rsidRDefault="00417F3D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826286" w:rsidRPr="004C5FE3" w14:paraId="32378671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3BF5EEB5" w:rsidR="00826286" w:rsidRPr="004C5FE3" w:rsidRDefault="004E7AD6" w:rsidP="004E7AD6">
            <w:pPr>
              <w:tabs>
                <w:tab w:val="center" w:pos="130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  <w:r w:rsidR="001556F0"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58800F51" w:rsidR="00826286" w:rsidRPr="004C5FE3" w:rsidRDefault="001556F0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98B63E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38064903" w:rsidR="00244050" w:rsidRPr="004C5FE3" w:rsidRDefault="00AA5E8D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00FC3FFF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  <w:r w:rsidR="000D2A5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CE3AA24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FC3FFF" w:rsidRPr="004C5FE3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FC3FFF" w:rsidRPr="004C5FE3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FC3FFF" w:rsidRPr="36D1CC0B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FC3FFF" w:rsidRPr="36D1CC0B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73B262D8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DA86E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FC3FFF" w:rsidRPr="59AD8951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FC3FFF" w:rsidRPr="59AD8951" w:rsidRDefault="00FC3FFF" w:rsidP="00FC3FF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378C5B2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FC3FFF" w:rsidRPr="004C5FE3" w:rsidRDefault="00FC3FFF" w:rsidP="00FC3FF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C3FFF" w:rsidRPr="004C5FE3" w14:paraId="1EC7AF8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0E01BCBD" w:rsidR="00FC3FFF" w:rsidRPr="004C5FE3" w:rsidRDefault="00FC3FFF" w:rsidP="00FC3FF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476F11A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FC3FFF" w:rsidRPr="004C5FE3" w:rsidRDefault="00FC3FFF" w:rsidP="00FC3FF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4E20B9AD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  <w:r w:rsidR="001556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Kelly/Ron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36779C09" w:rsidR="007F0696" w:rsidRPr="004C5FE3" w:rsidRDefault="004E7AD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066050BE" w:rsidR="007F0696" w:rsidRPr="004C5FE3" w:rsidRDefault="00AA5E8D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Ron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1A0E8514" w:rsidR="007F0696" w:rsidRPr="004C5FE3" w:rsidRDefault="004E7AD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4F8CD667" w:rsidR="007F710F" w:rsidRPr="004C5FE3" w:rsidRDefault="00AA5E8D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Ron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0EFD6DE6" w:rsidR="006115DD" w:rsidRPr="007F0696" w:rsidRDefault="001556F0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oard Election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718D43B5" w:rsidR="006115DD" w:rsidRPr="004C5FE3" w:rsidRDefault="001556F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511CB4" w14:textId="349841AF" w:rsidR="007747A4" w:rsidRDefault="0065379A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Kelly check</w:t>
            </w:r>
            <w:r w:rsidR="002F4AC7">
              <w:rPr>
                <w:rFonts w:asciiTheme="minorHAnsi" w:eastAsiaTheme="minorEastAsia" w:hAnsiTheme="minorHAnsi" w:cstheme="minorBidi"/>
              </w:rPr>
              <w:t>ed</w:t>
            </w:r>
            <w:r>
              <w:rPr>
                <w:rFonts w:asciiTheme="minorHAnsi" w:eastAsiaTheme="minorEastAsia" w:hAnsiTheme="minorHAnsi" w:cstheme="minorBidi"/>
              </w:rPr>
              <w:t xml:space="preserve"> with</w:t>
            </w:r>
            <w:r w:rsidR="002F4AC7">
              <w:rPr>
                <w:rFonts w:asciiTheme="minorHAnsi" w:eastAsiaTheme="minorEastAsia" w:hAnsiTheme="minorHAnsi" w:cstheme="minorBidi"/>
              </w:rPr>
              <w:t xml:space="preserve"> few</w:t>
            </w:r>
            <w:r>
              <w:rPr>
                <w:rFonts w:asciiTheme="minorHAnsi" w:eastAsiaTheme="minorEastAsia" w:hAnsiTheme="minorHAnsi" w:cstheme="minorBidi"/>
              </w:rPr>
              <w:t xml:space="preserve"> people</w:t>
            </w:r>
            <w:r w:rsidR="00D931F8">
              <w:rPr>
                <w:rFonts w:asciiTheme="minorHAnsi" w:eastAsiaTheme="minorEastAsia" w:hAnsiTheme="minorHAnsi" w:cstheme="minorBidi"/>
              </w:rPr>
              <w:t xml:space="preserve"> on running for Board positions.</w:t>
            </w:r>
          </w:p>
          <w:p w14:paraId="501CABEB" w14:textId="25C81915" w:rsidR="002652EE" w:rsidRDefault="002652EE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A81C82">
              <w:rPr>
                <w:rFonts w:asciiTheme="minorHAnsi" w:eastAsiaTheme="minorEastAsia" w:hAnsiTheme="minorHAnsi" w:cstheme="minorBidi"/>
              </w:rPr>
              <w:t xml:space="preserve">Per Kelly, </w:t>
            </w:r>
            <w:r>
              <w:rPr>
                <w:rFonts w:asciiTheme="minorHAnsi" w:eastAsiaTheme="minorEastAsia" w:hAnsiTheme="minorHAnsi" w:cstheme="minorBidi"/>
              </w:rPr>
              <w:t>Kerrie is not going to come back this year as Executive VP.</w:t>
            </w:r>
          </w:p>
          <w:p w14:paraId="41C3D762" w14:textId="31B28B45" w:rsidR="002F4AC7" w:rsidRPr="00F729F6" w:rsidRDefault="002F4AC7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DB7C9A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to include ‘Call for Candidates for Board Elections’ article in the upcoming Newsletter which will be out by May 15</w:t>
            </w:r>
            <w:r w:rsidRPr="002F4AC7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27943199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22A62258" w:rsidR="003F456A" w:rsidRDefault="001556F0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69C769A5" w:rsidR="003F456A" w:rsidRDefault="001556F0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9B77E" w14:textId="77777777" w:rsidR="007747A4" w:rsidRDefault="000C36F0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Gail &amp; Ron are following up with few members.</w:t>
            </w:r>
          </w:p>
          <w:p w14:paraId="721EA557" w14:textId="47E1A79F" w:rsidR="00DB7C9A" w:rsidRPr="00061494" w:rsidRDefault="00DB7C9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DB7C9A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Kelly will schedule a volunteer/member orientation </w:t>
            </w:r>
            <w:r w:rsidR="00E7480D">
              <w:rPr>
                <w:rFonts w:asciiTheme="minorHAnsi" w:eastAsiaTheme="minorEastAsia" w:hAnsiTheme="minorHAnsi" w:cstheme="minorBidi"/>
              </w:rPr>
              <w:t>this summer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41153029" w:rsidR="006F4102" w:rsidRDefault="001556F0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Upcoming Event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01D2B580" w:rsidR="006F4102" w:rsidRDefault="001556F0" w:rsidP="006F4102">
            <w:pPr>
              <w:spacing w:before="0" w:after="160" w:line="259" w:lineRule="auto"/>
            </w:pPr>
            <w:r>
              <w:t>Ga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81148A" w14:textId="78D01737" w:rsidR="006F4102" w:rsidRDefault="00F842B8" w:rsidP="00F842B8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F842B8">
              <w:rPr>
                <w:rFonts w:asciiTheme="minorHAnsi" w:eastAsiaTheme="minorEastAsia" w:hAnsiTheme="minorHAnsi" w:cstheme="minorBidi"/>
              </w:rPr>
              <w:t>Need a place for June 13</w:t>
            </w:r>
            <w:r w:rsidRPr="00F842B8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00F842B8">
              <w:rPr>
                <w:rFonts w:asciiTheme="minorHAnsi" w:eastAsiaTheme="minorEastAsia" w:hAnsiTheme="minorHAnsi" w:cstheme="minorBidi"/>
              </w:rPr>
              <w:t xml:space="preserve"> </w:t>
            </w:r>
            <w:r w:rsidR="0067273B">
              <w:rPr>
                <w:rFonts w:asciiTheme="minorHAnsi" w:eastAsiaTheme="minorEastAsia" w:hAnsiTheme="minorHAnsi" w:cstheme="minorBidi"/>
              </w:rPr>
              <w:t>Carl Pritchard meeting.</w:t>
            </w:r>
          </w:p>
          <w:p w14:paraId="012F1EC2" w14:textId="50CEAF19" w:rsidR="0067273B" w:rsidRPr="00F842B8" w:rsidRDefault="00E7480D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E7480D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67273B">
              <w:rPr>
                <w:rFonts w:asciiTheme="minorHAnsi" w:eastAsiaTheme="minorEastAsia" w:hAnsiTheme="minorHAnsi" w:cstheme="minorBidi"/>
              </w:rPr>
              <w:t xml:space="preserve">Ron </w:t>
            </w:r>
            <w:r w:rsidR="005221AC">
              <w:rPr>
                <w:rFonts w:asciiTheme="minorHAnsi" w:eastAsiaTheme="minorEastAsia" w:hAnsiTheme="minorHAnsi" w:cstheme="minorBidi"/>
              </w:rPr>
              <w:t>will</w:t>
            </w:r>
            <w:r w:rsidR="0067273B">
              <w:rPr>
                <w:rFonts w:asciiTheme="minorHAnsi" w:eastAsiaTheme="minorEastAsia" w:hAnsiTheme="minorHAnsi" w:cstheme="minorBidi"/>
              </w:rPr>
              <w:t xml:space="preserve"> check if VMFA is available.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52D4FC05" w:rsidR="006F4102" w:rsidRDefault="00AA5E8D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echnology Purchas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4F5F10DE" w:rsidR="006F4102" w:rsidRDefault="00AA5E8D" w:rsidP="003F456A">
            <w:pPr>
              <w:spacing w:before="0" w:after="160"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49642573" w:rsidR="006F4102" w:rsidRPr="00061494" w:rsidRDefault="0059400D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Need a new projector with HDMI output and </w:t>
            </w:r>
            <w:r w:rsidR="00375E8F">
              <w:rPr>
                <w:rFonts w:asciiTheme="minorHAnsi" w:eastAsiaTheme="minorEastAsia" w:hAnsiTheme="minorHAnsi" w:cstheme="minorBidi"/>
              </w:rPr>
              <w:t>3</w:t>
            </w:r>
            <w:r>
              <w:rPr>
                <w:rFonts w:asciiTheme="minorHAnsi" w:eastAsiaTheme="minorEastAsia" w:hAnsiTheme="minorHAnsi" w:cstheme="minorBidi"/>
              </w:rPr>
              <w:t xml:space="preserve"> lavalier</w:t>
            </w:r>
            <w:r w:rsidR="00375E8F">
              <w:rPr>
                <w:rFonts w:asciiTheme="minorHAnsi" w:eastAsiaTheme="minorEastAsia" w:hAnsiTheme="minorHAnsi" w:cstheme="minorBidi"/>
              </w:rPr>
              <w:t>s at a budget of $2000</w:t>
            </w:r>
            <w:r>
              <w:rPr>
                <w:rFonts w:asciiTheme="minorHAnsi" w:eastAsiaTheme="minorEastAsia" w:hAnsiTheme="minorHAnsi" w:cstheme="minorBidi"/>
              </w:rPr>
              <w:t>.</w:t>
            </w:r>
            <w:r w:rsidR="0047685C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We could sell OR donate our 2 old projectors.</w:t>
            </w: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047EF2AE" w:rsidR="003F456A" w:rsidRDefault="00375E8F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P Communication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46C99CB7" w:rsidR="003F456A" w:rsidRPr="004C5FE3" w:rsidRDefault="0047685C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79032DF1" w:rsidR="00345862" w:rsidRPr="00061494" w:rsidRDefault="00375E8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375E8F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Kelly proposed James Bumpass as the VP of Communications for the remainder of the </w:t>
            </w:r>
            <w:r w:rsidR="00E7480D">
              <w:rPr>
                <w:rFonts w:asciiTheme="minorHAnsi" w:eastAsiaTheme="minorEastAsia" w:hAnsiTheme="minorHAnsi" w:cstheme="minorBidi"/>
              </w:rPr>
              <w:t>term (December 2019)</w:t>
            </w:r>
            <w:r>
              <w:rPr>
                <w:rFonts w:asciiTheme="minorHAnsi" w:eastAsiaTheme="minorEastAsia" w:hAnsiTheme="minorHAnsi" w:cstheme="minorBidi"/>
              </w:rPr>
              <w:t>. All agreed. Motion passed.</w:t>
            </w: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6A31260D" w:rsidR="00EA265E" w:rsidRPr="00735BAB" w:rsidRDefault="00EA265E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2AC4BA8E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5835B213" w:rsidR="00252793" w:rsidRPr="00735BAB" w:rsidRDefault="00252793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33926EE4" w:rsidR="00252793" w:rsidRPr="00735BAB" w:rsidRDefault="00252793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3C600A4E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6DD3408F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18899455" w:rsidR="00901A30" w:rsidRPr="00735BAB" w:rsidRDefault="00901A30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11B7A2AF" w:rsidR="003F456A" w:rsidRPr="00735BAB" w:rsidRDefault="003F456A" w:rsidP="00735BAB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3F456A" w:rsidRPr="00735BAB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4FCCFFE1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1556C522" w:rsidR="003F456A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666893E8" w:rsidR="003F456A" w:rsidRDefault="003E2955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Cindy.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0A310F1C" w:rsidR="00B3012C" w:rsidRPr="004C5FE3" w:rsidRDefault="00A81C82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I</w:t>
            </w:r>
            <w:r>
              <w:rPr>
                <w:rFonts w:asciiTheme="minorHAnsi" w:eastAsiaTheme="minorEastAsia" w:hAnsiTheme="minorHAnsi" w:cstheme="minorBidi"/>
              </w:rPr>
              <w:t xml:space="preserve">nclude ‘Call for Candidates for Board Elections’ article in the upcoming </w:t>
            </w:r>
            <w:r>
              <w:rPr>
                <w:rFonts w:asciiTheme="minorHAnsi" w:eastAsiaTheme="minorEastAsia" w:hAnsiTheme="minorHAnsi" w:cstheme="minorBidi"/>
              </w:rPr>
              <w:t>May 15</w:t>
            </w:r>
            <w:r w:rsidRPr="00A81C82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5C158512" w:rsidR="00B3012C" w:rsidRPr="004C5FE3" w:rsidRDefault="00A81C82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384A94C0" w:rsidR="00B3012C" w:rsidRDefault="00A81C82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B3012C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4F783C17" w:rsidR="00B3012C" w:rsidRPr="004C5FE3" w:rsidRDefault="00A81C82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</w:t>
            </w:r>
            <w:r>
              <w:rPr>
                <w:rFonts w:asciiTheme="minorHAnsi" w:eastAsiaTheme="minorEastAsia" w:hAnsiTheme="minorHAnsi" w:cstheme="minorBidi"/>
              </w:rPr>
              <w:t>chedule a volunteer/member orientation this summer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4D6A4D6E" w:rsidR="00B3012C" w:rsidRPr="00D0635A" w:rsidRDefault="00A81C82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6CB8EB32" w:rsidR="00B3012C" w:rsidRDefault="00A81C82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9C0648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4AE42E43" w:rsidR="009C0648" w:rsidRPr="004C5FE3" w:rsidRDefault="00A81C82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</w:t>
            </w:r>
            <w:r>
              <w:rPr>
                <w:rFonts w:asciiTheme="minorHAnsi" w:eastAsiaTheme="minorEastAsia" w:hAnsiTheme="minorHAnsi" w:cstheme="minorBidi"/>
              </w:rPr>
              <w:t>heck if VMFA is available</w:t>
            </w:r>
            <w:r>
              <w:rPr>
                <w:rFonts w:asciiTheme="minorHAnsi" w:eastAsiaTheme="minorEastAsia" w:hAnsiTheme="minorHAnsi" w:cstheme="minorBidi"/>
              </w:rPr>
              <w:t xml:space="preserve"> for our June 13</w:t>
            </w:r>
            <w:r w:rsidRPr="00A81C82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Dinner Meeting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201809F1" w:rsidR="009C0648" w:rsidRPr="004C5FE3" w:rsidRDefault="00A81C82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0290B2B7" w:rsidR="009C0648" w:rsidRDefault="00A81C82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9C0648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1308B27D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7A686C1E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6637814E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45CBE200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554B536A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2FD9E5A2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77777777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77777777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77777777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3C42B3C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77777777" w:rsidR="00711BB8" w:rsidRPr="004C5FE3" w:rsidRDefault="00711BB8" w:rsidP="00C43E8E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271F76B2" w:rsidR="00711BB8" w:rsidRDefault="00E7480D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19</w:t>
            </w:r>
          </w:p>
        </w:tc>
      </w:tr>
      <w:tr w:rsidR="006F4102" w:rsidRPr="004C5FE3" w14:paraId="6B50451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14F1FEFB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Extravaganza date needs to be included in the schedu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22CF8CFF" w:rsidR="006F4102" w:rsidRPr="7466F25E" w:rsidRDefault="006F4102" w:rsidP="006F4102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5D2350F7" w:rsidR="006F4102" w:rsidRDefault="00E7480D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5/19</w:t>
            </w:r>
          </w:p>
        </w:tc>
      </w:tr>
      <w:tr w:rsidR="006F4102" w:rsidRPr="004C5FE3" w14:paraId="2C14C79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421B5AD9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Strategy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4D95E7B6" w:rsidR="006F4102" w:rsidRPr="004C5FE3" w:rsidRDefault="00925BF5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4AA17A4B" w:rsidR="006F4102" w:rsidRDefault="00925BF5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4E7AD6" w:rsidRPr="004C5FE3" w14:paraId="3B55A1E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24DDC19A" w:rsidR="004E7AD6" w:rsidRPr="00C36B52" w:rsidRDefault="004E7AD6" w:rsidP="004E7AD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reate 2018 Volunteer lis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6A58F594" w:rsidR="004E7AD6" w:rsidRPr="00D0635A" w:rsidRDefault="004E7AD6" w:rsidP="004E7AD6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7F211DFC" w:rsidR="004E7AD6" w:rsidRDefault="00A81C82" w:rsidP="004E7AD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ompleted.</w:t>
            </w:r>
            <w:bookmarkStart w:id="0" w:name="_GoBack"/>
            <w:bookmarkEnd w:id="0"/>
          </w:p>
        </w:tc>
      </w:tr>
      <w:tr w:rsidR="004E7AD6" w:rsidRPr="004C5FE3" w14:paraId="740BBE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23D45AA2" w:rsidR="004E7AD6" w:rsidRDefault="004E7AD6" w:rsidP="004E7AD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24A5D04B" w:rsidR="004E7AD6" w:rsidRPr="004C5FE3" w:rsidRDefault="004E7AD6" w:rsidP="004E7AD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1D10FCF0" w:rsidR="004E7AD6" w:rsidRDefault="00065D87" w:rsidP="004E7AD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4E7AD6" w:rsidRPr="004C5FE3" w14:paraId="7B0E1F9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66D56A58" w:rsidR="004E7AD6" w:rsidRDefault="004E7AD6" w:rsidP="004E7AD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rrespondence Team to have an article about the Boys &amp; Girls Club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245D9A92" w:rsidR="004E7AD6" w:rsidRDefault="004E7AD6" w:rsidP="004E7AD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0F2FF406" w:rsidR="004E7AD6" w:rsidRDefault="00065D87" w:rsidP="004E7AD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19</w:t>
            </w:r>
          </w:p>
        </w:tc>
      </w:tr>
      <w:tr w:rsidR="004E7AD6" w:rsidRPr="004C5FE3" w14:paraId="1A2CCFCF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2A1FA1DD" w:rsidR="004E7AD6" w:rsidRDefault="004E7AD6" w:rsidP="004E7AD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Business Card info to Kell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1A916697" w:rsidR="004E7AD6" w:rsidRDefault="004E7AD6" w:rsidP="004E7AD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7AF34BA7" w:rsidR="004E7AD6" w:rsidRDefault="00065D87" w:rsidP="004E7AD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4E7AD6" w:rsidRPr="004C5FE3" w14:paraId="30D282E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2586D935" w:rsidR="004E7AD6" w:rsidRDefault="004E7AD6" w:rsidP="004E7AD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31EE7EE5" w:rsidR="004E7AD6" w:rsidRPr="004C5FE3" w:rsidRDefault="004E7AD6" w:rsidP="004E7AD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7456685C" w:rsidR="004E7AD6" w:rsidRDefault="004E7AD6" w:rsidP="004E7AD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E7AD6" w:rsidRPr="004C5FE3" w14:paraId="51B1DC01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6EEA9046" w:rsidR="004E7AD6" w:rsidRDefault="004E7AD6" w:rsidP="004E7AD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6E3B2AEC" w:rsidR="004E7AD6" w:rsidRDefault="004E7AD6" w:rsidP="004E7AD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41477AB4" w:rsidR="004E7AD6" w:rsidRDefault="004E7AD6" w:rsidP="004E7AD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E7AD6" w:rsidRPr="004C5FE3" w14:paraId="729C093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77777777" w:rsidR="004E7AD6" w:rsidRDefault="004E7AD6" w:rsidP="004E7AD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77777777" w:rsidR="004E7AD6" w:rsidRDefault="004E7AD6" w:rsidP="004E7AD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77777777" w:rsidR="004E7AD6" w:rsidRDefault="004E7AD6" w:rsidP="004E7AD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106D8450" w:rsidR="004A21C0" w:rsidRPr="004C5FE3" w:rsidRDefault="00E7480D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375E8F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Kelly proposed James Bumpass as the VP of Communications for the remainder of the year. All agreed. Motion passed.</w:t>
            </w: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42F9C1" w14:textId="77777777" w:rsidR="005B46C1" w:rsidRDefault="005B46C1">
      <w:pPr>
        <w:spacing w:before="0"/>
      </w:pPr>
      <w:r>
        <w:separator/>
      </w:r>
    </w:p>
  </w:endnote>
  <w:endnote w:type="continuationSeparator" w:id="0">
    <w:p w14:paraId="00BEC30F" w14:textId="77777777" w:rsidR="005B46C1" w:rsidRDefault="005B46C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Arial Unicode MS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FC3FFF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FC3FFF" w:rsidRPr="0046566D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>
      <w:rPr>
        <w:rStyle w:val="PageNumber1"/>
        <w:rFonts w:asciiTheme="minorHAnsi" w:hAnsiTheme="minorHAnsi"/>
        <w:b/>
        <w:noProof/>
      </w:rPr>
      <w:t>3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893FB" w14:textId="77777777" w:rsidR="005B46C1" w:rsidRDefault="005B46C1">
      <w:pPr>
        <w:spacing w:before="0"/>
      </w:pPr>
      <w:r>
        <w:separator/>
      </w:r>
    </w:p>
  </w:footnote>
  <w:footnote w:type="continuationSeparator" w:id="0">
    <w:p w14:paraId="205C8A49" w14:textId="77777777" w:rsidR="005B46C1" w:rsidRDefault="005B46C1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6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7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3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7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7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3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6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7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9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7"/>
  </w:num>
  <w:num w:numId="3">
    <w:abstractNumId w:val="39"/>
  </w:num>
  <w:num w:numId="4">
    <w:abstractNumId w:val="20"/>
  </w:num>
  <w:num w:numId="5">
    <w:abstractNumId w:val="9"/>
  </w:num>
  <w:num w:numId="6">
    <w:abstractNumId w:val="34"/>
  </w:num>
  <w:num w:numId="7">
    <w:abstractNumId w:val="18"/>
  </w:num>
  <w:num w:numId="8">
    <w:abstractNumId w:val="13"/>
  </w:num>
  <w:num w:numId="9">
    <w:abstractNumId w:val="1"/>
  </w:num>
  <w:num w:numId="10">
    <w:abstractNumId w:val="8"/>
  </w:num>
  <w:num w:numId="11">
    <w:abstractNumId w:val="30"/>
  </w:num>
  <w:num w:numId="12">
    <w:abstractNumId w:val="6"/>
  </w:num>
  <w:num w:numId="13">
    <w:abstractNumId w:val="29"/>
  </w:num>
  <w:num w:numId="14">
    <w:abstractNumId w:val="11"/>
  </w:num>
  <w:num w:numId="15">
    <w:abstractNumId w:val="40"/>
  </w:num>
  <w:num w:numId="16">
    <w:abstractNumId w:val="5"/>
  </w:num>
  <w:num w:numId="17">
    <w:abstractNumId w:val="36"/>
  </w:num>
  <w:num w:numId="18">
    <w:abstractNumId w:val="3"/>
  </w:num>
  <w:num w:numId="19">
    <w:abstractNumId w:val="32"/>
  </w:num>
  <w:num w:numId="20">
    <w:abstractNumId w:val="7"/>
  </w:num>
  <w:num w:numId="21">
    <w:abstractNumId w:val="38"/>
  </w:num>
  <w:num w:numId="22">
    <w:abstractNumId w:val="14"/>
  </w:num>
  <w:num w:numId="23">
    <w:abstractNumId w:val="25"/>
  </w:num>
  <w:num w:numId="24">
    <w:abstractNumId w:val="26"/>
  </w:num>
  <w:num w:numId="25">
    <w:abstractNumId w:val="19"/>
  </w:num>
  <w:num w:numId="26">
    <w:abstractNumId w:val="31"/>
  </w:num>
  <w:num w:numId="27">
    <w:abstractNumId w:val="21"/>
  </w:num>
  <w:num w:numId="28">
    <w:abstractNumId w:val="23"/>
  </w:num>
  <w:num w:numId="29">
    <w:abstractNumId w:val="0"/>
  </w:num>
  <w:num w:numId="30">
    <w:abstractNumId w:val="28"/>
  </w:num>
  <w:num w:numId="31">
    <w:abstractNumId w:val="33"/>
  </w:num>
  <w:num w:numId="32">
    <w:abstractNumId w:val="22"/>
  </w:num>
  <w:num w:numId="33">
    <w:abstractNumId w:val="35"/>
  </w:num>
  <w:num w:numId="34">
    <w:abstractNumId w:val="10"/>
  </w:num>
  <w:num w:numId="35">
    <w:abstractNumId w:val="16"/>
  </w:num>
  <w:num w:numId="36">
    <w:abstractNumId w:val="15"/>
  </w:num>
  <w:num w:numId="37">
    <w:abstractNumId w:val="27"/>
  </w:num>
  <w:num w:numId="38">
    <w:abstractNumId w:val="37"/>
  </w:num>
  <w:num w:numId="39">
    <w:abstractNumId w:val="12"/>
  </w:num>
  <w:num w:numId="40">
    <w:abstractNumId w:val="2"/>
  </w:num>
  <w:num w:numId="41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9C6"/>
    <w:rsid w:val="00144A7D"/>
    <w:rsid w:val="00144C54"/>
    <w:rsid w:val="00145867"/>
    <w:rsid w:val="0014799B"/>
    <w:rsid w:val="00150B97"/>
    <w:rsid w:val="001549B4"/>
    <w:rsid w:val="001556F0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4AC7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5E8F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4070"/>
    <w:rsid w:val="003D5992"/>
    <w:rsid w:val="003D5BFE"/>
    <w:rsid w:val="003D6CD3"/>
    <w:rsid w:val="003E2955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F3D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21315"/>
    <w:rsid w:val="005221AC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400D"/>
    <w:rsid w:val="005946EC"/>
    <w:rsid w:val="00594D08"/>
    <w:rsid w:val="005A3421"/>
    <w:rsid w:val="005A4B7F"/>
    <w:rsid w:val="005A4D09"/>
    <w:rsid w:val="005A5D69"/>
    <w:rsid w:val="005A6EAC"/>
    <w:rsid w:val="005B1267"/>
    <w:rsid w:val="005B2AF1"/>
    <w:rsid w:val="005B32CF"/>
    <w:rsid w:val="005B46C1"/>
    <w:rsid w:val="005B4ECC"/>
    <w:rsid w:val="005C0A61"/>
    <w:rsid w:val="005C0F22"/>
    <w:rsid w:val="005C2492"/>
    <w:rsid w:val="005C29D0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304F4"/>
    <w:rsid w:val="008307CB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56DF3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3A2"/>
    <w:rsid w:val="00867AA0"/>
    <w:rsid w:val="00867D85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528A"/>
    <w:rsid w:val="009B57D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5757"/>
    <w:rsid w:val="00A870A2"/>
    <w:rsid w:val="00A87C41"/>
    <w:rsid w:val="00A90395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DD2"/>
    <w:rsid w:val="00B52C86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35F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66D7"/>
    <w:rsid w:val="00E82EC8"/>
    <w:rsid w:val="00E8517B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10A"/>
    <w:rsid w:val="00EF5B57"/>
    <w:rsid w:val="00EF6716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0C20E404"/>
    <w:rsid w:val="14FB2201"/>
    <w:rsid w:val="19B8ACF3"/>
    <w:rsid w:val="1F627674"/>
    <w:rsid w:val="277881B3"/>
    <w:rsid w:val="29BA8863"/>
    <w:rsid w:val="338833FE"/>
    <w:rsid w:val="36D1CC0B"/>
    <w:rsid w:val="46B14EB1"/>
    <w:rsid w:val="49F72061"/>
    <w:rsid w:val="59AD8951"/>
    <w:rsid w:val="5BEFD022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A9FB3-FA91-4099-9009-5C0D4208F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5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50</cp:revision>
  <cp:lastPrinted>2017-11-01T12:21:00Z</cp:lastPrinted>
  <dcterms:created xsi:type="dcterms:W3CDTF">2018-03-06T16:52:00Z</dcterms:created>
  <dcterms:modified xsi:type="dcterms:W3CDTF">2018-05-04T01:38:00Z</dcterms:modified>
</cp:coreProperties>
</file>